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48CE56FF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E21B7E">
              <w:rPr>
                <w:b/>
              </w:rPr>
              <w:t>Carpentr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Online Eng/Dual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nr</w:t>
                  </w:r>
                  <w:proofErr w:type="spellEnd"/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051C73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051C73">
                    <w:rPr>
                      <w:rFonts w:cstheme="minorHAnsi"/>
                      <w:sz w:val="18"/>
                      <w:szCs w:val="18"/>
                    </w:rPr>
                    <w:t>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E21B7E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691B67" w14:textId="5BA4145C" w:rsidR="000F4E3E" w:rsidRDefault="00E21B7E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35w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2F8A2B59" w:rsidR="000F4E3E" w:rsidRDefault="00E21B7E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arpentry II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2F9DC2F4" w:rsidR="000F4E3E" w:rsidRPr="00B21A7D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63397DD8" w:rsidR="000F4E3E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C31959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77777777" w:rsidR="00C31959" w:rsidRDefault="00C31959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17D0CAE6" w:rsidR="00C31959" w:rsidRPr="00B21A7D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60AE3FC1" w:rsidR="00C31959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2059F7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2059F7" w:rsidRDefault="002059F7" w:rsidP="002059F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059F7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059F7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059F7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059F7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059F7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059F7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C31959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C31959" w:rsidRDefault="00C31959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31959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C31959" w:rsidRDefault="00C31959" w:rsidP="00C319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31959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31959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31959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31959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 xml:space="preserve">Please turn this document </w:t>
    </w:r>
    <w:proofErr w:type="gramStart"/>
    <w:r w:rsidRPr="00FB32B4">
      <w:t>in to</w:t>
    </w:r>
    <w:proofErr w:type="gramEnd"/>
    <w:r w:rsidRPr="00FB32B4">
      <w:t xml:space="preserve">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A5F47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704605"/>
    <w:rsid w:val="0071475B"/>
    <w:rsid w:val="007274BA"/>
    <w:rsid w:val="00727551"/>
    <w:rsid w:val="00731F7C"/>
    <w:rsid w:val="00732136"/>
    <w:rsid w:val="007351C2"/>
    <w:rsid w:val="00737FA7"/>
    <w:rsid w:val="007604E0"/>
    <w:rsid w:val="00762A6B"/>
    <w:rsid w:val="007636F9"/>
    <w:rsid w:val="00786C7C"/>
    <w:rsid w:val="007952D2"/>
    <w:rsid w:val="007A2F58"/>
    <w:rsid w:val="007A327C"/>
    <w:rsid w:val="007C471D"/>
    <w:rsid w:val="00841E91"/>
    <w:rsid w:val="0086242D"/>
    <w:rsid w:val="00864E74"/>
    <w:rsid w:val="008A221E"/>
    <w:rsid w:val="008B35CD"/>
    <w:rsid w:val="008B568E"/>
    <w:rsid w:val="008C31AF"/>
    <w:rsid w:val="008C3833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A0322"/>
    <w:rsid w:val="00AB39B8"/>
    <w:rsid w:val="00AC248F"/>
    <w:rsid w:val="00AC3A18"/>
    <w:rsid w:val="00AC3F0E"/>
    <w:rsid w:val="00B07179"/>
    <w:rsid w:val="00B07E3E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538D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1B7E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1E76A45-F050-4640-AED3-70955F23A2F0}"/>
</file>

<file path=customXml/itemProps2.xml><?xml version="1.0" encoding="utf-8"?>
<ds:datastoreItem xmlns:ds="http://schemas.openxmlformats.org/officeDocument/2006/customXml" ds:itemID="{9EC25EE5-CBD3-4970-89B3-D331FDB1800C}"/>
</file>

<file path=customXml/itemProps3.xml><?xml version="1.0" encoding="utf-8"?>
<ds:datastoreItem xmlns:ds="http://schemas.openxmlformats.org/officeDocument/2006/customXml" ds:itemID="{63DAFE5E-979E-4F50-859E-CAFD785BE5E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7</Words>
  <Characters>2772</Characters>
  <Application>Microsoft Office Word</Application>
  <DocSecurity>0</DocSecurity>
  <Lines>231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2:00Z</cp:lastPrinted>
  <dcterms:created xsi:type="dcterms:W3CDTF">2026-01-15T21:02:00Z</dcterms:created>
  <dcterms:modified xsi:type="dcterms:W3CDTF">2026-01-15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